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14388D30" w:rsidR="008C2F56" w:rsidRDefault="7CC7BB0D">
      <w:r w:rsidRPr="7CC7BB0D">
        <w:rPr>
          <w:rFonts w:asciiTheme="majorHAnsi" w:eastAsiaTheme="majorEastAsia" w:hAnsiTheme="majorHAnsi" w:cstheme="majorBidi"/>
          <w:sz w:val="56"/>
          <w:szCs w:val="56"/>
        </w:rPr>
        <w:t>CW3 – Playtest Template</w:t>
      </w:r>
    </w:p>
    <w:p w14:paraId="12C94665" w14:textId="52CDDCCF" w:rsidR="7CC7BB0D" w:rsidRDefault="7CC7BB0D" w:rsidP="7CC7BB0D">
      <w:pPr>
        <w:rPr>
          <w:sz w:val="28"/>
          <w:szCs w:val="28"/>
          <w:highlight w:val="yellow"/>
        </w:rPr>
      </w:pPr>
      <w:r w:rsidRPr="7CC7BB0D">
        <w:rPr>
          <w:sz w:val="28"/>
          <w:szCs w:val="28"/>
        </w:rPr>
        <w:t xml:space="preserve">Date of Playtest: </w:t>
      </w:r>
      <w:r w:rsidR="00C42F73" w:rsidRPr="00C42F73">
        <w:rPr>
          <w:sz w:val="28"/>
          <w:szCs w:val="28"/>
        </w:rPr>
        <w:t>03/02</w:t>
      </w:r>
      <w:r w:rsidRPr="00C42F73">
        <w:rPr>
          <w:sz w:val="28"/>
          <w:szCs w:val="28"/>
        </w:rPr>
        <w:t>/</w:t>
      </w:r>
      <w:r w:rsidR="00C42F73" w:rsidRPr="00C42F73">
        <w:rPr>
          <w:sz w:val="28"/>
          <w:szCs w:val="28"/>
        </w:rPr>
        <w:t>2020</w:t>
      </w:r>
    </w:p>
    <w:p w14:paraId="4E3D5F62" w14:textId="4B0C085A" w:rsidR="7CC7BB0D" w:rsidRDefault="7CC7BB0D" w:rsidP="7CC7BB0D">
      <w:pPr>
        <w:rPr>
          <w:sz w:val="28"/>
          <w:szCs w:val="28"/>
        </w:rPr>
      </w:pPr>
      <w:r w:rsidRPr="7CC7BB0D">
        <w:rPr>
          <w:sz w:val="28"/>
          <w:szCs w:val="28"/>
        </w:rPr>
        <w:t xml:space="preserve">Number of Participants: </w:t>
      </w:r>
      <w:r w:rsidR="00530368">
        <w:rPr>
          <w:sz w:val="28"/>
          <w:szCs w:val="28"/>
        </w:rPr>
        <w:t>5</w:t>
      </w:r>
    </w:p>
    <w:p w14:paraId="0ECBD45F" w14:textId="77777777" w:rsidR="007F6A14" w:rsidRDefault="7CC7BB0D" w:rsidP="7CC7BB0D">
      <w:pPr>
        <w:rPr>
          <w:sz w:val="28"/>
          <w:szCs w:val="28"/>
        </w:rPr>
      </w:pPr>
      <w:r w:rsidRPr="7CC7BB0D">
        <w:rPr>
          <w:sz w:val="28"/>
          <w:szCs w:val="28"/>
        </w:rPr>
        <w:t xml:space="preserve">Team Members Present: </w:t>
      </w:r>
    </w:p>
    <w:p w14:paraId="6C975BD4" w14:textId="036033C1" w:rsidR="007F6A14" w:rsidRPr="007F6A14" w:rsidRDefault="007F6A14" w:rsidP="007F6A14">
      <w:pPr>
        <w:ind w:firstLine="720"/>
        <w:rPr>
          <w:sz w:val="22"/>
          <w:szCs w:val="22"/>
        </w:rPr>
      </w:pPr>
      <w:r w:rsidRPr="007F6A14">
        <w:rPr>
          <w:sz w:val="22"/>
          <w:szCs w:val="22"/>
        </w:rPr>
        <w:t xml:space="preserve">Observing </w:t>
      </w:r>
      <w:r w:rsidRPr="007F6A14">
        <w:rPr>
          <w:sz w:val="22"/>
          <w:szCs w:val="22"/>
        </w:rPr>
        <w:tab/>
      </w:r>
      <w:r w:rsidR="00530368" w:rsidRPr="007F6A14">
        <w:rPr>
          <w:sz w:val="22"/>
          <w:szCs w:val="22"/>
        </w:rPr>
        <w:t xml:space="preserve">Dominic Mason </w:t>
      </w:r>
      <w:r w:rsidRPr="007F6A14">
        <w:rPr>
          <w:sz w:val="22"/>
          <w:szCs w:val="22"/>
        </w:rPr>
        <w:tab/>
      </w:r>
    </w:p>
    <w:p w14:paraId="3826ADFD" w14:textId="77777777" w:rsidR="007F6A14" w:rsidRPr="007F6A14" w:rsidRDefault="00530368" w:rsidP="007F6A14">
      <w:pPr>
        <w:ind w:left="1440" w:firstLine="720"/>
        <w:rPr>
          <w:sz w:val="22"/>
          <w:szCs w:val="22"/>
        </w:rPr>
      </w:pPr>
      <w:proofErr w:type="spellStart"/>
      <w:r w:rsidRPr="007F6A14">
        <w:rPr>
          <w:sz w:val="22"/>
          <w:szCs w:val="22"/>
        </w:rPr>
        <w:t>Dipo</w:t>
      </w:r>
      <w:proofErr w:type="spellEnd"/>
      <w:r w:rsidRPr="007F6A14">
        <w:rPr>
          <w:sz w:val="22"/>
          <w:szCs w:val="22"/>
        </w:rPr>
        <w:t xml:space="preserve"> Master </w:t>
      </w:r>
    </w:p>
    <w:p w14:paraId="31E89255" w14:textId="3EED8A78" w:rsidR="00530368" w:rsidRPr="007F6A14" w:rsidRDefault="00530368" w:rsidP="007F6A14">
      <w:pPr>
        <w:ind w:left="2160"/>
        <w:rPr>
          <w:sz w:val="22"/>
          <w:szCs w:val="22"/>
        </w:rPr>
      </w:pPr>
      <w:r w:rsidRPr="007F6A14">
        <w:rPr>
          <w:sz w:val="22"/>
          <w:szCs w:val="22"/>
        </w:rPr>
        <w:t xml:space="preserve">Kathryn Frost </w:t>
      </w:r>
    </w:p>
    <w:p w14:paraId="47E2142A" w14:textId="77777777" w:rsidR="007F6A14" w:rsidRDefault="7CC7BB0D" w:rsidP="7CC7BB0D">
      <w:pPr>
        <w:rPr>
          <w:sz w:val="28"/>
          <w:szCs w:val="28"/>
        </w:rPr>
      </w:pPr>
      <w:r w:rsidRPr="7CC7BB0D">
        <w:rPr>
          <w:sz w:val="28"/>
          <w:szCs w:val="28"/>
        </w:rPr>
        <w:t xml:space="preserve">Area of the game being </w:t>
      </w:r>
      <w:proofErr w:type="spellStart"/>
      <w:r w:rsidRPr="7CC7BB0D">
        <w:rPr>
          <w:sz w:val="28"/>
          <w:szCs w:val="28"/>
        </w:rPr>
        <w:t>Playtested</w:t>
      </w:r>
      <w:proofErr w:type="spellEnd"/>
      <w:r w:rsidRPr="7CC7BB0D">
        <w:rPr>
          <w:sz w:val="28"/>
          <w:szCs w:val="28"/>
        </w:rPr>
        <w:t xml:space="preserve">: </w:t>
      </w:r>
    </w:p>
    <w:p w14:paraId="5617B10B" w14:textId="04C326EE" w:rsidR="7CC7BB0D" w:rsidRPr="007F6A14" w:rsidRDefault="00C42F73" w:rsidP="007F6A14">
      <w:pPr>
        <w:ind w:firstLine="720"/>
        <w:rPr>
          <w:sz w:val="24"/>
          <w:szCs w:val="24"/>
          <w:highlight w:val="yellow"/>
        </w:rPr>
      </w:pPr>
      <w:r w:rsidRPr="007F6A14">
        <w:rPr>
          <w:sz w:val="24"/>
          <w:szCs w:val="24"/>
        </w:rPr>
        <w:t xml:space="preserve">A single </w:t>
      </w:r>
      <w:r w:rsidR="007F6A14" w:rsidRPr="007F6A14">
        <w:rPr>
          <w:sz w:val="24"/>
          <w:szCs w:val="24"/>
        </w:rPr>
        <w:t>playable environment</w:t>
      </w:r>
      <w:r w:rsidR="00ED521A">
        <w:rPr>
          <w:sz w:val="24"/>
          <w:szCs w:val="24"/>
        </w:rPr>
        <w:t>. Initial Hub area</w:t>
      </w:r>
    </w:p>
    <w:p w14:paraId="2DE9726D" w14:textId="160B113F" w:rsidR="7CC7BB0D" w:rsidRDefault="7CC7BB0D" w:rsidP="7CC7BB0D">
      <w:pPr>
        <w:rPr>
          <w:sz w:val="28"/>
          <w:szCs w:val="28"/>
        </w:rPr>
      </w:pPr>
      <w:r w:rsidRPr="7CC7BB0D">
        <w:rPr>
          <w:sz w:val="28"/>
          <w:szCs w:val="28"/>
        </w:rPr>
        <w:t xml:space="preserve">Internal/External: </w:t>
      </w:r>
      <w:r w:rsidR="00C42F73">
        <w:rPr>
          <w:sz w:val="28"/>
          <w:szCs w:val="28"/>
        </w:rPr>
        <w:t>External</w:t>
      </w:r>
    </w:p>
    <w:p w14:paraId="749DC86E" w14:textId="1B57B333" w:rsidR="7CC7BB0D" w:rsidRPr="007F6A14" w:rsidRDefault="7CC7BB0D" w:rsidP="007F6A14">
      <w:pPr>
        <w:ind w:left="720"/>
        <w:rPr>
          <w:sz w:val="24"/>
          <w:szCs w:val="24"/>
          <w:highlight w:val="yellow"/>
        </w:rPr>
      </w:pPr>
      <w:r w:rsidRPr="007F6A14">
        <w:rPr>
          <w:sz w:val="24"/>
          <w:szCs w:val="24"/>
        </w:rPr>
        <w:t xml:space="preserve">Purpose of Playtest: </w:t>
      </w:r>
      <w:r w:rsidR="00C42F73" w:rsidRPr="007F6A14">
        <w:rPr>
          <w:sz w:val="24"/>
          <w:szCs w:val="24"/>
        </w:rPr>
        <w:t>T</w:t>
      </w:r>
      <w:r w:rsidR="00530368" w:rsidRPr="007F6A14">
        <w:rPr>
          <w:sz w:val="24"/>
          <w:szCs w:val="24"/>
        </w:rPr>
        <w:t>o</w:t>
      </w:r>
      <w:r w:rsidR="00C42F73" w:rsidRPr="007F6A14">
        <w:rPr>
          <w:sz w:val="24"/>
          <w:szCs w:val="24"/>
        </w:rPr>
        <w:t xml:space="preserve"> </w:t>
      </w:r>
      <w:r w:rsidR="00ED521A">
        <w:rPr>
          <w:sz w:val="24"/>
          <w:szCs w:val="24"/>
        </w:rPr>
        <w:t>find the</w:t>
      </w:r>
      <w:r w:rsidR="00C42F73" w:rsidRPr="007F6A14">
        <w:rPr>
          <w:sz w:val="24"/>
          <w:szCs w:val="24"/>
        </w:rPr>
        <w:t xml:space="preserve"> the testers opinion on the movement </w:t>
      </w:r>
      <w:r w:rsidR="008C3F8C" w:rsidRPr="007F6A14">
        <w:rPr>
          <w:sz w:val="24"/>
          <w:szCs w:val="24"/>
        </w:rPr>
        <w:t>and</w:t>
      </w:r>
      <w:r w:rsidR="00C42F73" w:rsidRPr="007F6A14">
        <w:rPr>
          <w:sz w:val="24"/>
          <w:szCs w:val="24"/>
        </w:rPr>
        <w:t xml:space="preserve"> combat mechanics</w:t>
      </w:r>
      <w:r w:rsidR="008C3F8C" w:rsidRPr="007F6A14">
        <w:rPr>
          <w:sz w:val="24"/>
          <w:szCs w:val="24"/>
        </w:rPr>
        <w:t xml:space="preserve">, and the </w:t>
      </w:r>
      <w:r w:rsidR="00C42F73" w:rsidRPr="007F6A14">
        <w:rPr>
          <w:sz w:val="24"/>
          <w:szCs w:val="24"/>
        </w:rPr>
        <w:t>aesth</w:t>
      </w:r>
      <w:r w:rsidR="00530368" w:rsidRPr="007F6A14">
        <w:rPr>
          <w:sz w:val="24"/>
          <w:szCs w:val="24"/>
        </w:rPr>
        <w:t>etic</w:t>
      </w:r>
      <w:r w:rsidR="008C3F8C" w:rsidRPr="007F6A14">
        <w:rPr>
          <w:sz w:val="24"/>
          <w:szCs w:val="24"/>
        </w:rPr>
        <w:t xml:space="preserve"> of the level</w:t>
      </w:r>
      <w:r w:rsidR="00ED521A">
        <w:rPr>
          <w:sz w:val="24"/>
          <w:szCs w:val="24"/>
        </w:rPr>
        <w:t>.</w:t>
      </w:r>
    </w:p>
    <w:p w14:paraId="38CC54D3" w14:textId="7F22A4CA" w:rsidR="7CC7BB0D" w:rsidRDefault="7CC7BB0D" w:rsidP="7CC7BB0D">
      <w:pPr>
        <w:rPr>
          <w:sz w:val="28"/>
          <w:szCs w:val="28"/>
        </w:rPr>
      </w:pPr>
      <w:r w:rsidRPr="7CC7BB0D">
        <w:rPr>
          <w:sz w:val="28"/>
          <w:szCs w:val="28"/>
        </w:rPr>
        <w:t>Playtest Notes:</w:t>
      </w:r>
    </w:p>
    <w:p w14:paraId="71CB1CE8" w14:textId="61172F6B" w:rsidR="006A57F7" w:rsidRPr="007F6A14" w:rsidRDefault="00ED521A" w:rsidP="00ED521A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nitially </w:t>
      </w:r>
      <w:r w:rsidR="006A57F7" w:rsidRPr="007F6A14">
        <w:rPr>
          <w:sz w:val="24"/>
          <w:szCs w:val="24"/>
        </w:rPr>
        <w:t>unsure how to aim</w:t>
      </w:r>
      <w:r>
        <w:rPr>
          <w:sz w:val="24"/>
          <w:szCs w:val="24"/>
        </w:rPr>
        <w:t>, m</w:t>
      </w:r>
      <w:r w:rsidR="006A57F7" w:rsidRPr="007F6A14">
        <w:rPr>
          <w:sz w:val="24"/>
          <w:szCs w:val="24"/>
        </w:rPr>
        <w:t>ouse locking script</w:t>
      </w:r>
      <w:r>
        <w:rPr>
          <w:sz w:val="24"/>
          <w:szCs w:val="24"/>
        </w:rPr>
        <w:t xml:space="preserve"> doesn’t appear to be working totally.</w:t>
      </w:r>
    </w:p>
    <w:p w14:paraId="4F6C8317" w14:textId="0B533A29" w:rsidR="006A57F7" w:rsidRPr="007F6A14" w:rsidRDefault="00ED521A" w:rsidP="007F6A14">
      <w:pPr>
        <w:ind w:left="720"/>
        <w:rPr>
          <w:sz w:val="24"/>
          <w:szCs w:val="24"/>
        </w:rPr>
      </w:pPr>
      <w:r>
        <w:rPr>
          <w:sz w:val="24"/>
          <w:szCs w:val="24"/>
        </w:rPr>
        <w:t>Play testers would prefer an</w:t>
      </w:r>
      <w:r w:rsidR="006A57F7" w:rsidRPr="007F6A14">
        <w:rPr>
          <w:sz w:val="24"/>
          <w:szCs w:val="24"/>
        </w:rPr>
        <w:t xml:space="preserve"> increase </w:t>
      </w:r>
      <w:r>
        <w:rPr>
          <w:sz w:val="24"/>
          <w:szCs w:val="24"/>
        </w:rPr>
        <w:t xml:space="preserve">with the </w:t>
      </w:r>
      <w:r w:rsidR="006A57F7" w:rsidRPr="007F6A14">
        <w:rPr>
          <w:sz w:val="24"/>
          <w:szCs w:val="24"/>
        </w:rPr>
        <w:t>shooting range</w:t>
      </w:r>
    </w:p>
    <w:p w14:paraId="1B108D5F" w14:textId="01E75048" w:rsidR="006A57F7" w:rsidRPr="007F6A14" w:rsidRDefault="006A57F7" w:rsidP="007F6A14">
      <w:pPr>
        <w:ind w:left="720"/>
        <w:rPr>
          <w:sz w:val="24"/>
          <w:szCs w:val="24"/>
        </w:rPr>
      </w:pPr>
      <w:r w:rsidRPr="007F6A14">
        <w:rPr>
          <w:sz w:val="24"/>
          <w:szCs w:val="24"/>
        </w:rPr>
        <w:t>Very striking art style</w:t>
      </w:r>
    </w:p>
    <w:p w14:paraId="00ECF7F9" w14:textId="74178EA6" w:rsidR="006A57F7" w:rsidRPr="007F6A14" w:rsidRDefault="00ED521A" w:rsidP="00ED521A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Unsure on how to engage with the bridge - </w:t>
      </w:r>
      <w:r w:rsidR="006A57F7" w:rsidRPr="007F6A14">
        <w:rPr>
          <w:sz w:val="24"/>
          <w:szCs w:val="24"/>
        </w:rPr>
        <w:t>bridge is still unstable</w:t>
      </w:r>
    </w:p>
    <w:p w14:paraId="620B62C8" w14:textId="451952C0" w:rsidR="006A57F7" w:rsidRPr="007F6A14" w:rsidRDefault="00ED521A" w:rsidP="007F6A14">
      <w:pPr>
        <w:ind w:left="720"/>
        <w:rPr>
          <w:sz w:val="24"/>
          <w:szCs w:val="24"/>
        </w:rPr>
      </w:pPr>
      <w:r>
        <w:rPr>
          <w:sz w:val="24"/>
          <w:szCs w:val="24"/>
        </w:rPr>
        <w:t>Players find it d</w:t>
      </w:r>
      <w:r w:rsidR="006A57F7" w:rsidRPr="007F6A14">
        <w:rPr>
          <w:sz w:val="24"/>
          <w:szCs w:val="24"/>
        </w:rPr>
        <w:t>ifficult to see what</w:t>
      </w:r>
      <w:r>
        <w:rPr>
          <w:sz w:val="24"/>
          <w:szCs w:val="24"/>
        </w:rPr>
        <w:t>’</w:t>
      </w:r>
      <w:r w:rsidR="006A57F7" w:rsidRPr="007F6A14">
        <w:rPr>
          <w:sz w:val="24"/>
          <w:szCs w:val="24"/>
        </w:rPr>
        <w:t>s going on</w:t>
      </w:r>
      <w:r>
        <w:rPr>
          <w:sz w:val="24"/>
          <w:szCs w:val="24"/>
        </w:rPr>
        <w:t xml:space="preserve"> with the current lighting</w:t>
      </w:r>
    </w:p>
    <w:p w14:paraId="0D97D7F5" w14:textId="0C79AD9B" w:rsidR="007F6A14" w:rsidRPr="007F6A14" w:rsidRDefault="007F6A14" w:rsidP="007F6A14">
      <w:pPr>
        <w:ind w:left="720"/>
        <w:rPr>
          <w:sz w:val="24"/>
          <w:szCs w:val="24"/>
        </w:rPr>
      </w:pPr>
      <w:r w:rsidRPr="007F6A14">
        <w:rPr>
          <w:sz w:val="24"/>
          <w:szCs w:val="24"/>
        </w:rPr>
        <w:t>Nice how the text moves</w:t>
      </w:r>
    </w:p>
    <w:p w14:paraId="00168141" w14:textId="5E20D496" w:rsidR="006A57F7" w:rsidRPr="007F6A14" w:rsidRDefault="006A57F7" w:rsidP="007F6A14">
      <w:pPr>
        <w:ind w:left="720"/>
        <w:rPr>
          <w:sz w:val="24"/>
          <w:szCs w:val="24"/>
        </w:rPr>
      </w:pPr>
      <w:r w:rsidRPr="007F6A14">
        <w:rPr>
          <w:sz w:val="24"/>
          <w:szCs w:val="24"/>
        </w:rPr>
        <w:t>Too much going on and not enough going on – lighting is unstable and is difficult to see</w:t>
      </w:r>
    </w:p>
    <w:p w14:paraId="7EAA9EC9" w14:textId="77777777" w:rsidR="006A57F7" w:rsidRPr="008C3F8C" w:rsidRDefault="006A57F7" w:rsidP="7CC7BB0D">
      <w:pPr>
        <w:rPr>
          <w:sz w:val="28"/>
          <w:szCs w:val="28"/>
        </w:rPr>
      </w:pPr>
    </w:p>
    <w:p w14:paraId="0B4822A6" w14:textId="1782F57E" w:rsidR="7CC7BB0D" w:rsidRPr="008C3F8C" w:rsidRDefault="7CC7BB0D" w:rsidP="7CC7BB0D">
      <w:pPr>
        <w:rPr>
          <w:sz w:val="28"/>
          <w:szCs w:val="28"/>
        </w:rPr>
      </w:pPr>
      <w:r w:rsidRPr="008C3F8C">
        <w:rPr>
          <w:sz w:val="28"/>
          <w:szCs w:val="28"/>
        </w:rPr>
        <w:t>Q &amp; A:</w:t>
      </w:r>
    </w:p>
    <w:p w14:paraId="4F70CBBD" w14:textId="77777777" w:rsidR="008C3F8C" w:rsidRDefault="008C3F8C" w:rsidP="008C3F8C">
      <w:r>
        <w:t>Was the player character’s speed right for the size of the environment?</w:t>
      </w:r>
    </w:p>
    <w:p w14:paraId="3544F384" w14:textId="77777777" w:rsidR="008C3F8C" w:rsidRDefault="008C3F8C" w:rsidP="008C3F8C">
      <w:r>
        <w:t>Did the run speed feel appropriately faster than the walk speed?</w:t>
      </w:r>
    </w:p>
    <w:p w14:paraId="313EF156" w14:textId="77777777" w:rsidR="008C3F8C" w:rsidRDefault="008C3F8C" w:rsidP="008C3F8C">
      <w:r>
        <w:t>How did you feel about the range of the weapon you had?</w:t>
      </w:r>
    </w:p>
    <w:p w14:paraId="56BD36AC" w14:textId="77777777" w:rsidR="008C3F8C" w:rsidRDefault="008C3F8C" w:rsidP="008C3F8C">
      <w:r>
        <w:lastRenderedPageBreak/>
        <w:t>Do you feel that the enemies in the level were balanced? If not, how could they be improved?</w:t>
      </w:r>
    </w:p>
    <w:p w14:paraId="33E75ACC" w14:textId="77777777" w:rsidR="008C3F8C" w:rsidRDefault="008C3F8C" w:rsidP="008C3F8C">
      <w:r>
        <w:t>Was the game enjoyable to play?</w:t>
      </w:r>
    </w:p>
    <w:p w14:paraId="4D9316AE" w14:textId="77777777" w:rsidR="008C3F8C" w:rsidRDefault="008C3F8C" w:rsidP="008C3F8C">
      <w:r>
        <w:t>Was there anything not mentioned that you feel needs changing?</w:t>
      </w:r>
    </w:p>
    <w:p w14:paraId="1ED9F17F" w14:textId="77777777" w:rsidR="008C3F8C" w:rsidRDefault="008C3F8C" w:rsidP="008C3F8C">
      <w:r>
        <w:t xml:space="preserve">Does the </w:t>
      </w:r>
      <w:proofErr w:type="spellStart"/>
      <w:r>
        <w:t>colour</w:t>
      </w:r>
      <w:proofErr w:type="spellEnd"/>
      <w:r>
        <w:t xml:space="preserve"> scheme and general environment feel overwhelming in any sense?</w:t>
      </w:r>
    </w:p>
    <w:p w14:paraId="74BB62AB" w14:textId="77777777" w:rsidR="007F6A14" w:rsidRDefault="007F6A14" w:rsidP="7CC7BB0D">
      <w:pPr>
        <w:rPr>
          <w:sz w:val="28"/>
          <w:szCs w:val="28"/>
        </w:rPr>
      </w:pPr>
    </w:p>
    <w:p w14:paraId="4DB7D237" w14:textId="77777777" w:rsidR="007F6A14" w:rsidRDefault="007F6A14" w:rsidP="7CC7BB0D">
      <w:pPr>
        <w:rPr>
          <w:sz w:val="28"/>
          <w:szCs w:val="28"/>
        </w:rPr>
      </w:pPr>
    </w:p>
    <w:p w14:paraId="7DF39791" w14:textId="77777777" w:rsidR="007F6A14" w:rsidRDefault="007F6A14" w:rsidP="7CC7BB0D">
      <w:pPr>
        <w:rPr>
          <w:sz w:val="28"/>
          <w:szCs w:val="28"/>
        </w:rPr>
      </w:pPr>
    </w:p>
    <w:p w14:paraId="03527CD6" w14:textId="77777777" w:rsidR="007F6A14" w:rsidRDefault="007F6A14" w:rsidP="7CC7BB0D">
      <w:pPr>
        <w:rPr>
          <w:sz w:val="28"/>
          <w:szCs w:val="28"/>
        </w:rPr>
      </w:pPr>
    </w:p>
    <w:p w14:paraId="2339D64A" w14:textId="77777777" w:rsidR="007F6A14" w:rsidRDefault="007F6A14" w:rsidP="7CC7BB0D">
      <w:pPr>
        <w:rPr>
          <w:sz w:val="28"/>
          <w:szCs w:val="28"/>
        </w:rPr>
      </w:pPr>
    </w:p>
    <w:p w14:paraId="74AED630" w14:textId="0E8BC60F" w:rsidR="7CC7BB0D" w:rsidRPr="008C3F8C" w:rsidRDefault="7CC7BB0D" w:rsidP="7CC7BB0D">
      <w:pPr>
        <w:rPr>
          <w:sz w:val="28"/>
          <w:szCs w:val="28"/>
        </w:rPr>
      </w:pPr>
      <w:r w:rsidRPr="008C3F8C">
        <w:rPr>
          <w:sz w:val="28"/>
          <w:szCs w:val="28"/>
        </w:rPr>
        <w:t>Reflection on Playtest Results:</w:t>
      </w:r>
    </w:p>
    <w:p w14:paraId="7572DA90" w14:textId="3AF4B7D2" w:rsidR="005C56F8" w:rsidRPr="008C3F8C" w:rsidRDefault="005C56F8" w:rsidP="7CC7BB0D">
      <w:pPr>
        <w:rPr>
          <w:sz w:val="28"/>
          <w:szCs w:val="28"/>
        </w:rPr>
      </w:pPr>
      <w:r>
        <w:rPr>
          <w:sz w:val="28"/>
          <w:szCs w:val="28"/>
        </w:rPr>
        <w:t>Main issues stemmed from the lighting</w:t>
      </w:r>
      <w:r w:rsidR="004E58FB">
        <w:rPr>
          <w:sz w:val="28"/>
          <w:szCs w:val="28"/>
        </w:rPr>
        <w:t xml:space="preserve">, </w:t>
      </w:r>
      <w:r w:rsidR="005B6FAB">
        <w:rPr>
          <w:sz w:val="28"/>
          <w:szCs w:val="28"/>
        </w:rPr>
        <w:t>weapon feedback and s</w:t>
      </w:r>
      <w:r w:rsidR="00CC2864">
        <w:rPr>
          <w:sz w:val="28"/>
          <w:szCs w:val="28"/>
        </w:rPr>
        <w:t>peed of the players movement. The issues originating from lighting struggles,</w:t>
      </w:r>
      <w:r w:rsidR="001B6B0A">
        <w:rPr>
          <w:sz w:val="28"/>
          <w:szCs w:val="28"/>
        </w:rPr>
        <w:t xml:space="preserve"> stemmed primarily from </w:t>
      </w:r>
      <w:bookmarkStart w:id="0" w:name="_GoBack"/>
      <w:bookmarkEnd w:id="0"/>
    </w:p>
    <w:p w14:paraId="6A79CD78" w14:textId="143DD0AD" w:rsidR="7CC7BB0D" w:rsidRPr="008C3F8C" w:rsidRDefault="7CC7BB0D" w:rsidP="7CC7BB0D">
      <w:pPr>
        <w:rPr>
          <w:sz w:val="28"/>
          <w:szCs w:val="28"/>
        </w:rPr>
      </w:pPr>
      <w:r w:rsidRPr="008C3F8C">
        <w:rPr>
          <w:sz w:val="28"/>
          <w:szCs w:val="28"/>
        </w:rPr>
        <w:t>Why do you think this has happened: Analyze the problem – e.g. “The UI button for secondary powers may be poorly labelled, or placed too far to the corner of the screen”</w:t>
      </w:r>
    </w:p>
    <w:p w14:paraId="0816CCC1" w14:textId="2252722D" w:rsidR="7CC7BB0D" w:rsidRPr="008C3F8C" w:rsidRDefault="7CC7BB0D" w:rsidP="7CC7BB0D">
      <w:pPr>
        <w:rPr>
          <w:sz w:val="28"/>
          <w:szCs w:val="28"/>
        </w:rPr>
      </w:pPr>
      <w:r w:rsidRPr="008C3F8C">
        <w:rPr>
          <w:sz w:val="28"/>
          <w:szCs w:val="28"/>
        </w:rPr>
        <w:t>What COULD you do to respond to this feedback: Consider all potential solutions – e.g. “We could re-label the button to include a positive call to action. We could place the UI button by the player character”</w:t>
      </w:r>
    </w:p>
    <w:p w14:paraId="311C6CA0" w14:textId="360462E8" w:rsidR="7CC7BB0D" w:rsidRDefault="7CC7BB0D" w:rsidP="7CC7BB0D">
      <w:pPr>
        <w:rPr>
          <w:sz w:val="28"/>
          <w:szCs w:val="28"/>
          <w:highlight w:val="yellow"/>
        </w:rPr>
      </w:pPr>
      <w:r w:rsidRPr="008C3F8C">
        <w:rPr>
          <w:sz w:val="28"/>
          <w:szCs w:val="28"/>
        </w:rPr>
        <w:t xml:space="preserve">What is the AGREED course of action:  What has the group decided to do about this, and why? Consider the ramifications of each course of action against gameplay, artistic &amp; production </w:t>
      </w:r>
      <w:r w:rsidRPr="7CC7BB0D">
        <w:rPr>
          <w:sz w:val="28"/>
          <w:szCs w:val="28"/>
          <w:highlight w:val="yellow"/>
        </w:rPr>
        <w:t>schedule priorities – e.g. “We’ve agreed that simply changing the button text has the least impact on our schedule. We agree to make this change and re-test before trying anything else”</w:t>
      </w:r>
    </w:p>
    <w:p w14:paraId="6B7BE089" w14:textId="067AC08F" w:rsidR="7CC7BB0D" w:rsidRDefault="7CC7BB0D" w:rsidP="7CC7BB0D">
      <w:pPr>
        <w:rPr>
          <w:sz w:val="28"/>
          <w:szCs w:val="28"/>
        </w:rPr>
      </w:pPr>
      <w:r w:rsidRPr="7CC7BB0D">
        <w:rPr>
          <w:sz w:val="28"/>
          <w:szCs w:val="28"/>
        </w:rPr>
        <w:t xml:space="preserve">Team members responsible for implementing agreed action: </w:t>
      </w:r>
      <w:r w:rsidRPr="7CC7BB0D">
        <w:rPr>
          <w:sz w:val="28"/>
          <w:szCs w:val="28"/>
          <w:highlight w:val="yellow"/>
        </w:rPr>
        <w:t>If you have decided to act, list here which team member(s) are responsible for implementing the action. Otherwise write ‘N/A’</w:t>
      </w:r>
    </w:p>
    <w:p w14:paraId="2E39E0AD" w14:textId="0122A9DF" w:rsidR="0016044A" w:rsidRDefault="0016044A" w:rsidP="0016044A">
      <w:pPr>
        <w:tabs>
          <w:tab w:val="left" w:pos="174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29DB7FBE" w14:textId="77777777" w:rsidR="0016044A" w:rsidRPr="0016044A" w:rsidRDefault="0016044A" w:rsidP="0016044A">
      <w:pPr>
        <w:tabs>
          <w:tab w:val="left" w:pos="1740"/>
        </w:tabs>
        <w:rPr>
          <w:sz w:val="28"/>
          <w:szCs w:val="28"/>
        </w:rPr>
      </w:pPr>
    </w:p>
    <w:sectPr w:rsidR="0016044A" w:rsidRPr="0016044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NzIwMjE2NDM2MTdX0lEKTi0uzszPAykwrAUAha3poiwAAAA="/>
  </w:docVars>
  <w:rsids>
    <w:rsidRoot w:val="370ECA96"/>
    <w:rsid w:val="00085861"/>
    <w:rsid w:val="0016044A"/>
    <w:rsid w:val="001B6B0A"/>
    <w:rsid w:val="004E58FB"/>
    <w:rsid w:val="00530368"/>
    <w:rsid w:val="005B6FAB"/>
    <w:rsid w:val="005C56F8"/>
    <w:rsid w:val="006A57F7"/>
    <w:rsid w:val="007F6A14"/>
    <w:rsid w:val="008C2F56"/>
    <w:rsid w:val="008C3F8C"/>
    <w:rsid w:val="00C42F73"/>
    <w:rsid w:val="00CC2864"/>
    <w:rsid w:val="00ED521A"/>
    <w:rsid w:val="370ECA96"/>
    <w:rsid w:val="7CC7B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ECA96"/>
  <w15:chartTrackingRefBased/>
  <w15:docId w15:val="{B3F7FED0-E250-41ED-B76E-1A4666D2B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F6A14"/>
  </w:style>
  <w:style w:type="paragraph" w:styleId="Heading1">
    <w:name w:val="heading 1"/>
    <w:basedOn w:val="Normal"/>
    <w:next w:val="Normal"/>
    <w:link w:val="Heading1Char"/>
    <w:uiPriority w:val="9"/>
    <w:qFormat/>
    <w:rsid w:val="007F6A1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6A1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6A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F6A1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6A1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6A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6A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6A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6A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6A1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6A1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6A1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F6A1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6A1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6A1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6A1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6A1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6A1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6A14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7F6A1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F6A1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6A1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F6A14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F6A14"/>
    <w:rPr>
      <w:b/>
      <w:bCs/>
    </w:rPr>
  </w:style>
  <w:style w:type="character" w:styleId="Emphasis">
    <w:name w:val="Emphasis"/>
    <w:basedOn w:val="DefaultParagraphFont"/>
    <w:uiPriority w:val="20"/>
    <w:qFormat/>
    <w:rsid w:val="007F6A14"/>
    <w:rPr>
      <w:i/>
      <w:iCs/>
      <w:color w:val="70AD47" w:themeColor="accent6"/>
    </w:rPr>
  </w:style>
  <w:style w:type="paragraph" w:styleId="NoSpacing">
    <w:name w:val="No Spacing"/>
    <w:uiPriority w:val="1"/>
    <w:qFormat/>
    <w:rsid w:val="007F6A1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F6A1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F6A14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6A1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6A1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F6A1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F6A1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F6A14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F6A14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7F6A14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6A1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amer</dc:creator>
  <cp:keywords/>
  <dc:description/>
  <cp:lastModifiedBy>Kathryn Frost</cp:lastModifiedBy>
  <cp:revision>7</cp:revision>
  <dcterms:created xsi:type="dcterms:W3CDTF">2020-02-24T13:05:00Z</dcterms:created>
  <dcterms:modified xsi:type="dcterms:W3CDTF">2020-02-24T13:13:00Z</dcterms:modified>
</cp:coreProperties>
</file>